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5AC0CE39" w:rsidR="00596BBE" w:rsidRPr="004A431E" w:rsidRDefault="00FE3BB3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31B43860" w:rsidR="00596BBE" w:rsidRPr="00AD73B2" w:rsidRDefault="00FE3BB3" w:rsidP="002F6FA4">
            <w:pPr>
              <w:spacing w:before="40" w:after="40"/>
              <w:jc w:val="center"/>
              <w:rPr>
                <w:rFonts w:ascii="Cambria" w:hAnsi="Cambria"/>
                <w:b/>
                <w:bCs/>
                <w:sz w:val="28"/>
              </w:rPr>
            </w:pPr>
            <w:r w:rsidRPr="00AD73B2">
              <w:rPr>
                <w:rFonts w:ascii="Cambria" w:hAnsi="Cambria"/>
                <w:b/>
                <w:bCs/>
                <w:sz w:val="28"/>
              </w:rPr>
              <w:t>B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B0749B5" w:rsidR="00596BBE" w:rsidRPr="00E4159F" w:rsidRDefault="00FE3BB3" w:rsidP="003F70D6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E4159F">
              <w:rPr>
                <w:rFonts w:ascii="Cambria" w:hAnsi="Cambria"/>
                <w:b/>
                <w:bCs/>
                <w:sz w:val="32"/>
                <w:szCs w:val="32"/>
              </w:rPr>
              <w:t xml:space="preserve">Online </w:t>
            </w:r>
            <w:r w:rsidR="00E4159F">
              <w:rPr>
                <w:rFonts w:ascii="Cambria" w:hAnsi="Cambria"/>
                <w:b/>
                <w:bCs/>
                <w:sz w:val="32"/>
                <w:szCs w:val="32"/>
              </w:rPr>
              <w:t>P</w:t>
            </w:r>
            <w:r w:rsidRPr="00E4159F">
              <w:rPr>
                <w:rFonts w:ascii="Cambria" w:hAnsi="Cambria"/>
                <w:b/>
                <w:bCs/>
                <w:sz w:val="32"/>
                <w:szCs w:val="32"/>
              </w:rPr>
              <w:t>oll</w:t>
            </w:r>
            <w:r w:rsidR="00061384">
              <w:rPr>
                <w:rFonts w:ascii="Cambria" w:hAnsi="Cambria"/>
                <w:b/>
                <w:bCs/>
                <w:sz w:val="32"/>
                <w:szCs w:val="32"/>
              </w:rPr>
              <w:t xml:space="preserve"> Management</w:t>
            </w:r>
            <w:r w:rsidRPr="00E4159F">
              <w:rPr>
                <w:rFonts w:ascii="Cambria" w:hAnsi="Cambria"/>
                <w:b/>
                <w:bCs/>
                <w:sz w:val="32"/>
                <w:szCs w:val="32"/>
              </w:rPr>
              <w:t xml:space="preserve"> </w:t>
            </w:r>
            <w:r w:rsidR="00E4159F">
              <w:rPr>
                <w:rFonts w:ascii="Cambria" w:hAnsi="Cambria"/>
                <w:b/>
                <w:bCs/>
                <w:sz w:val="32"/>
                <w:szCs w:val="32"/>
              </w:rPr>
              <w:t>S</w:t>
            </w:r>
            <w:r w:rsidRPr="00E4159F">
              <w:rPr>
                <w:rFonts w:ascii="Cambria" w:hAnsi="Cambria"/>
                <w:b/>
                <w:bCs/>
                <w:sz w:val="32"/>
                <w:szCs w:val="32"/>
              </w:rPr>
              <w:t>ystem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714845AC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E4159F" w14:paraId="5E67D815" w14:textId="77777777" w:rsidTr="714845AC">
        <w:trPr>
          <w:trHeight w:val="247"/>
        </w:trPr>
        <w:tc>
          <w:tcPr>
            <w:tcW w:w="264" w:type="pct"/>
            <w:vMerge/>
            <w:vAlign w:val="center"/>
          </w:tcPr>
          <w:p w14:paraId="1E456B84" w14:textId="77777777" w:rsidR="00E4159F" w:rsidRDefault="00E4159F" w:rsidP="00E4159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vAlign w:val="center"/>
          </w:tcPr>
          <w:p w14:paraId="683A60DF" w14:textId="77777777" w:rsidR="00E4159F" w:rsidRPr="00640DF8" w:rsidRDefault="00E4159F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vAlign w:val="center"/>
          </w:tcPr>
          <w:p w14:paraId="22A34256" w14:textId="77777777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04E8BC66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714845AC">
              <w:rPr>
                <w:rFonts w:ascii="Cambria" w:hAnsi="Cambria"/>
                <w:b/>
                <w:bCs/>
              </w:rPr>
              <w:t>17-33732-1</w:t>
            </w:r>
          </w:p>
        </w:tc>
        <w:tc>
          <w:tcPr>
            <w:tcW w:w="768" w:type="pct"/>
          </w:tcPr>
          <w:p w14:paraId="3C04A1F3" w14:textId="382D418D" w:rsidR="00E4159F" w:rsidRPr="00640DF8" w:rsidRDefault="00E4159F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091-1</w:t>
            </w:r>
          </w:p>
        </w:tc>
        <w:tc>
          <w:tcPr>
            <w:tcW w:w="767" w:type="pct"/>
          </w:tcPr>
          <w:p w14:paraId="18C5C0AB" w14:textId="57F901AE" w:rsidR="00E4159F" w:rsidRPr="00640DF8" w:rsidRDefault="00E4159F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3586-1</w:t>
            </w:r>
          </w:p>
        </w:tc>
        <w:tc>
          <w:tcPr>
            <w:tcW w:w="726" w:type="pct"/>
            <w:vAlign w:val="center"/>
          </w:tcPr>
          <w:p w14:paraId="757D2E58" w14:textId="075FE00F" w:rsidR="00E4159F" w:rsidRPr="00640DF8" w:rsidRDefault="00A51946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A51946">
              <w:rPr>
                <w:rFonts w:ascii="Cambria" w:hAnsi="Cambria"/>
                <w:b/>
                <w:bCs/>
              </w:rPr>
              <w:t>17-33213-1</w:t>
            </w:r>
          </w:p>
        </w:tc>
      </w:tr>
      <w:tr w:rsidR="00E4159F" w14:paraId="76A0E227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E4159F" w:rsidRPr="00471FE6" w:rsidRDefault="00E4159F" w:rsidP="00E4159F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E4159F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01D14B9F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3B387F1C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06C25DFC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25D8FB93" w:rsidR="00E4159F" w:rsidRPr="00640DF8" w:rsidRDefault="001B2570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E4159F" w14:paraId="30D0469C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E4159F" w:rsidRPr="00D002DE" w:rsidRDefault="00E4159F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E4159F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25B31E7B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4</w:t>
            </w:r>
          </w:p>
        </w:tc>
        <w:tc>
          <w:tcPr>
            <w:tcW w:w="768" w:type="pct"/>
            <w:shd w:val="clear" w:color="auto" w:fill="auto"/>
          </w:tcPr>
          <w:p w14:paraId="1DD7A729" w14:textId="01713A8E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699C43FE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59A883AC" w14:textId="1037F7BE" w:rsidR="00E4159F" w:rsidRPr="00640DF8" w:rsidRDefault="001B2570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E4159F" w14:paraId="13C3FEDD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E4159F" w:rsidRDefault="00E4159F" w:rsidP="00E4159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E4159F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12E4C52E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6FE003D8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2AE95100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7990F76E" w:rsidR="00E4159F" w:rsidRPr="00640DF8" w:rsidRDefault="00832ADD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E4159F" w14:paraId="7F0F34F4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E4159F" w:rsidRPr="00356DBF" w:rsidRDefault="00E4159F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3B57022D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6.5</w:t>
            </w:r>
          </w:p>
        </w:tc>
        <w:tc>
          <w:tcPr>
            <w:tcW w:w="768" w:type="pct"/>
            <w:shd w:val="clear" w:color="auto" w:fill="auto"/>
          </w:tcPr>
          <w:p w14:paraId="031E2690" w14:textId="00006066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0D788A9C" w14:textId="53D52BCA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87EAF14" w14:textId="7E869AE4" w:rsidR="00E4159F" w:rsidRPr="00640DF8" w:rsidRDefault="001B2570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E4159F" w14:paraId="7BCAC3F0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E4159F" w:rsidRPr="008B0519" w:rsidRDefault="00E4159F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2DE8ADD4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297EC980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33FDC677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4E27F67C" w:rsidR="00E4159F" w:rsidRPr="00640DF8" w:rsidRDefault="001B2570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  <w:tr w:rsidR="00E4159F" w14:paraId="40F19280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E4159F" w:rsidRPr="00640DF8" w:rsidRDefault="00E4159F" w:rsidP="00E4159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57D87669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0004FFEF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29B39428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6E27D14E" w:rsidR="00E4159F" w:rsidRPr="00640DF8" w:rsidRDefault="001B2570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E4159F" w14:paraId="26DC3351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E4159F" w:rsidRPr="00640DF8" w:rsidRDefault="00E4159F" w:rsidP="00E4159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07487C6F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046CD38" w14:textId="5ADB1936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DB7442C" w14:textId="69477C99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1C1D308C" w14:textId="08958A83" w:rsidR="00E4159F" w:rsidRPr="00640DF8" w:rsidRDefault="001B2570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E4159F" w14:paraId="395809E5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E4159F" w:rsidRPr="00640DF8" w:rsidRDefault="00E4159F" w:rsidP="00E4159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0815B1BE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0</w:t>
            </w:r>
          </w:p>
        </w:tc>
        <w:tc>
          <w:tcPr>
            <w:tcW w:w="768" w:type="pct"/>
            <w:shd w:val="clear" w:color="auto" w:fill="auto"/>
          </w:tcPr>
          <w:p w14:paraId="4B50BC54" w14:textId="3088148B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42711D72" w14:textId="7683F104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21B8606D" w14:textId="6BEF69BA" w:rsidR="00E4159F" w:rsidRPr="00640DF8" w:rsidRDefault="001B2570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E4159F" w14:paraId="2261ECE8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E4159F" w:rsidRPr="00640DF8" w:rsidRDefault="00E4159F" w:rsidP="00E4159F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E4159F" w:rsidRPr="002A03D2" w:rsidRDefault="00E4159F" w:rsidP="00E4159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1AF0C355" w14:textId="43B16913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  <w:tc>
          <w:tcPr>
            <w:tcW w:w="768" w:type="pct"/>
            <w:shd w:val="clear" w:color="auto" w:fill="auto"/>
          </w:tcPr>
          <w:p w14:paraId="3C69B23F" w14:textId="67F6E5EC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 w:rsidRPr="714845AC">
              <w:rPr>
                <w:rFonts w:ascii="Cambria" w:hAnsi="Cambria"/>
              </w:rPr>
              <w:t>15</w:t>
            </w:r>
          </w:p>
        </w:tc>
        <w:tc>
          <w:tcPr>
            <w:tcW w:w="767" w:type="pct"/>
            <w:shd w:val="clear" w:color="auto" w:fill="auto"/>
          </w:tcPr>
          <w:p w14:paraId="355036CE" w14:textId="3EC214D3" w:rsidR="00E4159F" w:rsidRPr="00640DF8" w:rsidRDefault="00E4159F" w:rsidP="00E4159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1</w:t>
            </w:r>
          </w:p>
        </w:tc>
        <w:tc>
          <w:tcPr>
            <w:tcW w:w="726" w:type="pct"/>
            <w:shd w:val="clear" w:color="auto" w:fill="auto"/>
          </w:tcPr>
          <w:p w14:paraId="218264CE" w14:textId="44CFCDC5" w:rsidR="00E4159F" w:rsidRPr="00640DF8" w:rsidRDefault="001B2570" w:rsidP="00C4609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4609C">
              <w:rPr>
                <w:rFonts w:ascii="Cambria" w:hAnsi="Cambria"/>
              </w:rPr>
              <w:t>1</w:t>
            </w:r>
          </w:p>
        </w:tc>
      </w:tr>
      <w:tr w:rsidR="009C686E" w14:paraId="493593A6" w14:textId="77777777" w:rsidTr="714845AC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  <w:tr w:rsidR="009C686E" w14:paraId="5312CCB6" w14:textId="77777777" w:rsidTr="714845AC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  <w:tr w:rsidR="007E6539" w14:paraId="36832067" w14:textId="77777777" w:rsidTr="714845AC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714845A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</w:tbl>
    <w:p w14:paraId="2DEBB164" w14:textId="6FC2DB09" w:rsidR="00420FC5" w:rsidRDefault="00420FC5" w:rsidP="00C81527">
      <w:pPr>
        <w:rPr>
          <w:rFonts w:ascii="Cambria" w:hAnsi="Cambria"/>
        </w:rPr>
      </w:pPr>
    </w:p>
    <w:p w14:paraId="2159D8F7" w14:textId="77777777" w:rsidR="009251FC" w:rsidRDefault="009251FC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14:paraId="7484B645" w14:textId="1D5FCC5D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14:paraId="22515B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14:paraId="2627369E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54EC41FD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06AC71FD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209D99AE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591D667A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2BA786D4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0AD5158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11D09AF3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13A0228E" w:rsidR="00471FE6" w:rsidRDefault="00471FE6" w:rsidP="00420FC5">
      <w:pPr>
        <w:rPr>
          <w:rFonts w:ascii="Cambria" w:hAnsi="Cambria"/>
          <w:b/>
          <w:bCs/>
        </w:rPr>
      </w:pPr>
      <w:r w:rsidRPr="714845AC">
        <w:rPr>
          <w:rFonts w:ascii="Cambria" w:hAnsi="Cambria"/>
          <w:b/>
          <w:bCs/>
        </w:rPr>
        <w:lastRenderedPageBreak/>
        <w:t>TEAM MEMBER 1</w:t>
      </w:r>
      <w:r w:rsidR="0CDA21F1" w:rsidRPr="714845AC">
        <w:rPr>
          <w:rFonts w:ascii="Cambria" w:hAnsi="Cambria"/>
          <w:b/>
          <w:bCs/>
        </w:rPr>
        <w:t>: JAMIL MAHMUD SAKIB</w:t>
      </w:r>
      <w:r w:rsidR="166F87B0" w:rsidRPr="714845AC">
        <w:rPr>
          <w:rFonts w:ascii="Cambria" w:hAnsi="Cambria"/>
          <w:b/>
          <w:bCs/>
        </w:rPr>
        <w:t xml:space="preserve"> -</w:t>
      </w:r>
      <w:r w:rsidRPr="714845AC">
        <w:rPr>
          <w:rFonts w:ascii="Cambria" w:hAnsi="Cambria"/>
          <w:b/>
          <w:bCs/>
        </w:rPr>
        <w:t xml:space="preserve"> LIST OF FEATURES</w:t>
      </w:r>
    </w:p>
    <w:p w14:paraId="440CC4EF" w14:textId="271552A3" w:rsidR="00FB73D9" w:rsidRDefault="46BBCECA" w:rsidP="714845AC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714845AC">
        <w:rPr>
          <w:rFonts w:ascii="Cambria" w:hAnsi="Cambria"/>
          <w:b/>
          <w:bCs/>
        </w:rPr>
        <w:t>Account Input Method – Input by Email</w:t>
      </w:r>
    </w:p>
    <w:p w14:paraId="1B7EAB19" w14:textId="4513D8B5" w:rsidR="00FB73D9" w:rsidRDefault="4FADE3BB" w:rsidP="714845AC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714845AC">
        <w:rPr>
          <w:rFonts w:ascii="Cambria" w:hAnsi="Cambria"/>
          <w:b/>
          <w:bCs/>
        </w:rPr>
        <w:t>Account Input Method – Input by Password</w:t>
      </w:r>
    </w:p>
    <w:p w14:paraId="2CB810F4" w14:textId="07185DCF" w:rsidR="236F1F7F" w:rsidRDefault="236F1F7F" w:rsidP="714845AC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714845AC">
        <w:rPr>
          <w:rFonts w:ascii="Cambria" w:hAnsi="Cambria"/>
          <w:b/>
          <w:bCs/>
        </w:rPr>
        <w:t>Encrypted Password Verification without Decryption</w:t>
      </w:r>
    </w:p>
    <w:p w14:paraId="688389EC" w14:textId="7CB85288" w:rsidR="2D0816D3" w:rsidRDefault="2D0816D3" w:rsidP="714845AC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714845AC">
        <w:rPr>
          <w:rFonts w:ascii="Cambria" w:hAnsi="Cambria"/>
          <w:b/>
          <w:bCs/>
        </w:rPr>
        <w:t>Log In via Actual Gmail Account</w:t>
      </w:r>
    </w:p>
    <w:p w14:paraId="0AEBC6BD" w14:textId="6044F4A6" w:rsidR="2D0816D3" w:rsidRDefault="2D0816D3" w:rsidP="714845AC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714845AC">
        <w:rPr>
          <w:rFonts w:ascii="Cambria" w:hAnsi="Cambria"/>
          <w:b/>
          <w:bCs/>
        </w:rPr>
        <w:t>User Account Activation via Gmail Account</w:t>
      </w:r>
    </w:p>
    <w:p w14:paraId="43B812C9" w14:textId="5759B081" w:rsidR="54CD304D" w:rsidRDefault="54CD304D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“Forget Password” option as a Log in Procedure Advantage</w:t>
      </w:r>
    </w:p>
    <w:p w14:paraId="57E0EE2B" w14:textId="651FF497" w:rsidR="528875BE" w:rsidRDefault="528875BE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Reset Password Option through Gmail Account</w:t>
      </w:r>
    </w:p>
    <w:p w14:paraId="60F1C25A" w14:textId="1D416598" w:rsidR="528875BE" w:rsidRDefault="528875BE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Email matching verification through Database on Reset Password</w:t>
      </w:r>
    </w:p>
    <w:p w14:paraId="708EF0CD" w14:textId="4CB192EE" w:rsidR="528875BE" w:rsidRDefault="528875BE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A “Sign Up” Link Button redirect</w:t>
      </w:r>
      <w:r w:rsidR="77EDB0A1" w:rsidRPr="714845AC">
        <w:rPr>
          <w:rFonts w:ascii="Cambria" w:hAnsi="Cambria"/>
          <w:b/>
          <w:bCs/>
        </w:rPr>
        <w:t>ed</w:t>
      </w:r>
      <w:r w:rsidRPr="714845AC">
        <w:rPr>
          <w:rFonts w:ascii="Cambria" w:hAnsi="Cambria"/>
          <w:b/>
          <w:bCs/>
        </w:rPr>
        <w:t xml:space="preserve"> to User Registration Page</w:t>
      </w:r>
    </w:p>
    <w:p w14:paraId="14088553" w14:textId="622C37C6" w:rsidR="46F57ADB" w:rsidRDefault="46F57ADB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User End “Activation” or “Denial” messages through Session</w:t>
      </w:r>
    </w:p>
    <w:p w14:paraId="321443D0" w14:textId="44F1286A" w:rsidR="46F57ADB" w:rsidRDefault="46F57ADB" w:rsidP="714845AC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714845AC">
        <w:rPr>
          <w:rFonts w:ascii="Cambria" w:hAnsi="Cambria"/>
          <w:b/>
          <w:bCs/>
        </w:rPr>
        <w:t>"Remember Me” option for Email and Password saving through Cookies</w:t>
      </w:r>
    </w:p>
    <w:p w14:paraId="2DE8CE13" w14:textId="7668A89C" w:rsidR="2E7CAF13" w:rsidRDefault="2E7CAF13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Responsive UI Design for all category device display</w:t>
      </w:r>
    </w:p>
    <w:p w14:paraId="08857DEB" w14:textId="014D9E24" w:rsidR="2E7CAF13" w:rsidRDefault="2E7CAF13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Log In using Gmail or Facebook by Button Click</w:t>
      </w:r>
    </w:p>
    <w:p w14:paraId="23ED3AFA" w14:textId="70F807D4" w:rsidR="08A323AD" w:rsidRDefault="08A323AD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 xml:space="preserve">Custom CSS for UI design </w:t>
      </w:r>
    </w:p>
    <w:p w14:paraId="55177F8C" w14:textId="306050B4" w:rsidR="4C2E5422" w:rsidRDefault="4C2E5422" w:rsidP="714845AC">
      <w:pPr>
        <w:pStyle w:val="ListParagraph"/>
        <w:numPr>
          <w:ilvl w:val="0"/>
          <w:numId w:val="1"/>
        </w:numPr>
        <w:rPr>
          <w:b/>
          <w:bCs/>
        </w:rPr>
      </w:pPr>
      <w:r w:rsidRPr="714845AC">
        <w:rPr>
          <w:rFonts w:ascii="Cambria" w:hAnsi="Cambria"/>
          <w:b/>
          <w:bCs/>
        </w:rPr>
        <w:t>Hover Style Log In Button for Log In to the Homepage</w:t>
      </w:r>
    </w:p>
    <w:p w14:paraId="2561A3F4" w14:textId="38EAF0AA" w:rsidR="00471FE6" w:rsidRPr="00FB73D9" w:rsidRDefault="00471FE6" w:rsidP="00420FC5">
      <w:pPr>
        <w:rPr>
          <w:rFonts w:ascii="Cambria" w:hAnsi="Cambria"/>
          <w:b/>
          <w:bCs/>
        </w:rPr>
      </w:pPr>
    </w:p>
    <w:p w14:paraId="5C368FB8" w14:textId="1A5BE73E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</w:t>
      </w:r>
      <w:r w:rsidR="40B5C9BE" w:rsidRPr="00471FE6">
        <w:rPr>
          <w:rFonts w:ascii="Cambria" w:hAnsi="Cambria"/>
          <w:b/>
          <w:bCs/>
        </w:rPr>
        <w:t>:</w:t>
      </w:r>
      <w:r w:rsidR="4BD62985" w:rsidRPr="00471FE6">
        <w:rPr>
          <w:rFonts w:ascii="Cambria" w:hAnsi="Cambria"/>
          <w:b/>
          <w:bCs/>
        </w:rPr>
        <w:t xml:space="preserve"> MD. RAIHAN MAHMUD -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4FD1DD5C" w14:textId="693E2A6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4D64E9">
        <w:rPr>
          <w:rFonts w:ascii="Cambria" w:hAnsi="Cambria"/>
          <w:b/>
          <w:bCs/>
        </w:rPr>
        <w:t xml:space="preserve"> </w:t>
      </w:r>
      <w:r w:rsidR="00BD2433">
        <w:rPr>
          <w:rFonts w:ascii="Cambria" w:hAnsi="Cambria"/>
          <w:b/>
          <w:bCs/>
        </w:rPr>
        <w:t>5 input field</w:t>
      </w:r>
    </w:p>
    <w:p w14:paraId="5433CD67" w14:textId="7B130A0B" w:rsidR="00E269CC" w:rsidRDefault="00FB73D9" w:rsidP="004E732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E269CC">
        <w:rPr>
          <w:rFonts w:ascii="Cambria" w:hAnsi="Cambria"/>
          <w:b/>
          <w:bCs/>
        </w:rPr>
        <w:t xml:space="preserve"> Added 2 button (</w:t>
      </w:r>
      <w:r w:rsidR="00CF7AB4">
        <w:rPr>
          <w:rFonts w:ascii="Cambria" w:hAnsi="Cambria"/>
          <w:b/>
          <w:bCs/>
        </w:rPr>
        <w:t>Login via</w:t>
      </w:r>
      <w:r w:rsidR="00862A80">
        <w:rPr>
          <w:rFonts w:ascii="Cambria" w:hAnsi="Cambria"/>
          <w:b/>
          <w:bCs/>
        </w:rPr>
        <w:t xml:space="preserve"> Gmail, Login via Facebook</w:t>
      </w:r>
      <w:r w:rsidR="00CF7AB4">
        <w:rPr>
          <w:rFonts w:ascii="Cambria" w:hAnsi="Cambria"/>
          <w:b/>
          <w:bCs/>
        </w:rPr>
        <w:t xml:space="preserve"> </w:t>
      </w:r>
      <w:r w:rsidR="00F32C31">
        <w:rPr>
          <w:rFonts w:ascii="Cambria" w:hAnsi="Cambria"/>
          <w:b/>
          <w:bCs/>
        </w:rPr>
        <w:t>- Prototype</w:t>
      </w:r>
      <w:r w:rsidR="00E269CC">
        <w:rPr>
          <w:rFonts w:ascii="Cambria" w:hAnsi="Cambria"/>
          <w:b/>
          <w:bCs/>
        </w:rPr>
        <w:t>)</w:t>
      </w:r>
      <w:r w:rsidR="00B27A8F">
        <w:rPr>
          <w:rFonts w:ascii="Cambria" w:hAnsi="Cambria"/>
          <w:b/>
          <w:bCs/>
        </w:rPr>
        <w:t xml:space="preserve"> and 1 </w:t>
      </w:r>
      <w:r w:rsidR="00F32C31">
        <w:rPr>
          <w:rFonts w:ascii="Cambria" w:hAnsi="Cambria"/>
          <w:b/>
          <w:bCs/>
        </w:rPr>
        <w:t>Create Account</w:t>
      </w:r>
      <w:r w:rsidR="00B27A8F">
        <w:rPr>
          <w:rFonts w:ascii="Cambria" w:hAnsi="Cambria"/>
          <w:b/>
          <w:bCs/>
        </w:rPr>
        <w:t xml:space="preserve"> button</w:t>
      </w:r>
      <w:r w:rsidR="00F32C31">
        <w:rPr>
          <w:rFonts w:ascii="Cambria" w:hAnsi="Cambria"/>
          <w:b/>
          <w:bCs/>
        </w:rPr>
        <w:t>.</w:t>
      </w:r>
    </w:p>
    <w:p w14:paraId="6547AAA2" w14:textId="6344A882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977624">
        <w:rPr>
          <w:rFonts w:ascii="Cambria" w:hAnsi="Cambria"/>
          <w:b/>
          <w:bCs/>
        </w:rPr>
        <w:t xml:space="preserve"> </w:t>
      </w:r>
      <w:r w:rsidR="00CD71D0">
        <w:rPr>
          <w:rFonts w:ascii="Cambria" w:hAnsi="Cambria"/>
          <w:b/>
          <w:bCs/>
        </w:rPr>
        <w:t>PHP validation</w:t>
      </w:r>
    </w:p>
    <w:p w14:paraId="5C015E90" w14:textId="3D70A6AA" w:rsidR="00CD71D0" w:rsidRDefault="00CD71D0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Java script validation</w:t>
      </w:r>
    </w:p>
    <w:p w14:paraId="25B69D1A" w14:textId="6DEE8699" w:rsidR="003C747A" w:rsidRDefault="003C747A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Username validation</w:t>
      </w:r>
    </w:p>
    <w:p w14:paraId="72AE7FE9" w14:textId="4DA7DD96" w:rsidR="003C747A" w:rsidRDefault="003C747A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</w:t>
      </w:r>
      <w:r w:rsidR="00BA5727">
        <w:rPr>
          <w:rFonts w:ascii="Cambria" w:hAnsi="Cambria"/>
          <w:b/>
          <w:bCs/>
        </w:rPr>
        <w:t>Email validation</w:t>
      </w:r>
    </w:p>
    <w:p w14:paraId="3BEC97B6" w14:textId="22FD58C4" w:rsidR="00BA5727" w:rsidRDefault="00BA57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Password validation</w:t>
      </w:r>
    </w:p>
    <w:p w14:paraId="6C43111F" w14:textId="11F534B9" w:rsidR="00BA5727" w:rsidRDefault="00BA57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Password encryption</w:t>
      </w:r>
    </w:p>
    <w:p w14:paraId="06F44632" w14:textId="18D5919F" w:rsidR="008817AC" w:rsidRDefault="008817AC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</w:t>
      </w:r>
      <w:r w:rsidR="002D206B">
        <w:rPr>
          <w:rFonts w:ascii="Cambria" w:hAnsi="Cambria"/>
          <w:b/>
          <w:bCs/>
        </w:rPr>
        <w:t>Session</w:t>
      </w:r>
    </w:p>
    <w:p w14:paraId="5440392F" w14:textId="796E1A61" w:rsidR="002D206B" w:rsidRDefault="002D206B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Cookie</w:t>
      </w:r>
    </w:p>
    <w:p w14:paraId="0FF6EFC1" w14:textId="12D9787A" w:rsidR="002D206B" w:rsidRDefault="002D206B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showing “Accept Cookie” alert.</w:t>
      </w:r>
    </w:p>
    <w:p w14:paraId="3BEF95E5" w14:textId="13B0FDED" w:rsidR="00AA6C6E" w:rsidRDefault="00AA6C6E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Activation through email</w:t>
      </w:r>
    </w:p>
    <w:p w14:paraId="080A3B67" w14:textId="00CD4846" w:rsidR="00AA6C6E" w:rsidRDefault="00AA6C6E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</w:t>
      </w:r>
      <w:r w:rsidR="00CD0B54">
        <w:rPr>
          <w:rFonts w:ascii="Cambria" w:hAnsi="Cambria"/>
          <w:b/>
          <w:bCs/>
        </w:rPr>
        <w:t xml:space="preserve">Hover effect on “Create </w:t>
      </w:r>
      <w:r w:rsidR="00E4159F">
        <w:rPr>
          <w:rFonts w:ascii="Cambria" w:hAnsi="Cambria"/>
          <w:b/>
          <w:bCs/>
        </w:rPr>
        <w:t>Account“ button</w:t>
      </w:r>
    </w:p>
    <w:p w14:paraId="7D8E3B0D" w14:textId="501AABE3" w:rsidR="00CD0B54" w:rsidRDefault="00CD0B5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</w:t>
      </w:r>
      <w:r w:rsidR="000B14ED">
        <w:rPr>
          <w:rFonts w:ascii="Cambria" w:hAnsi="Cambria"/>
          <w:b/>
          <w:bCs/>
        </w:rPr>
        <w:t>. User responsive</w:t>
      </w:r>
    </w:p>
    <w:p w14:paraId="3210C4D0" w14:textId="02CCBAF2" w:rsidR="00A15B52" w:rsidRDefault="000B14E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 Used fontawesome and linked with bootstrap.</w:t>
      </w:r>
    </w:p>
    <w:p w14:paraId="75CB86FA" w14:textId="77777777" w:rsidR="00A15B52" w:rsidRDefault="00A15B52" w:rsidP="00FB73D9">
      <w:pPr>
        <w:rPr>
          <w:rFonts w:ascii="Cambria" w:hAnsi="Cambria"/>
          <w:b/>
          <w:bCs/>
        </w:rPr>
      </w:pPr>
    </w:p>
    <w:p w14:paraId="27A21E95" w14:textId="16B575BE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="00E4159F">
        <w:rPr>
          <w:rFonts w:ascii="Cambria" w:hAnsi="Cambria"/>
          <w:b/>
          <w:bCs/>
        </w:rPr>
        <w:t xml:space="preserve">: SONALY AKTHER - </w:t>
      </w:r>
      <w:r w:rsidRPr="00471FE6">
        <w:rPr>
          <w:rFonts w:ascii="Cambria" w:hAnsi="Cambria"/>
          <w:b/>
          <w:bCs/>
        </w:rPr>
        <w:t>LIST OF FEATURES</w:t>
      </w:r>
    </w:p>
    <w:p w14:paraId="428AE3C0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 Header Animation</w:t>
      </w:r>
    </w:p>
    <w:p w14:paraId="6550238D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 Heading Hover Effect</w:t>
      </w:r>
    </w:p>
    <w:p w14:paraId="4E70BA27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3. </w:t>
      </w:r>
      <w:r w:rsidRPr="004134F4">
        <w:rPr>
          <w:rFonts w:ascii="Cambria" w:hAnsi="Cambria"/>
          <w:b/>
          <w:bCs/>
        </w:rPr>
        <w:t>Navigation Menu</w:t>
      </w:r>
    </w:p>
    <w:p w14:paraId="55A25384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Sticky Navigation </w:t>
      </w:r>
    </w:p>
    <w:p w14:paraId="4F6AD7A1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Menu Hover Effect</w:t>
      </w:r>
    </w:p>
    <w:p w14:paraId="50DF0BD0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Submit Hover Effect</w:t>
      </w:r>
    </w:p>
    <w:p w14:paraId="17D4F99D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Submit Animation</w:t>
      </w:r>
    </w:p>
    <w:p w14:paraId="6078C7B6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Contact Button</w:t>
      </w:r>
    </w:p>
    <w:p w14:paraId="14927C7E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Links-takes to a certain</w:t>
      </w:r>
      <w:r w:rsidRPr="004134F4">
        <w:rPr>
          <w:rFonts w:ascii="Cambria" w:hAnsi="Cambria"/>
          <w:b/>
          <w:bCs/>
        </w:rPr>
        <w:t xml:space="preserve"> page or specific area</w:t>
      </w:r>
    </w:p>
    <w:p w14:paraId="52BEAC6A" w14:textId="77777777" w:rsidR="00E4159F" w:rsidRDefault="00E4159F" w:rsidP="00E4159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0. </w:t>
      </w:r>
      <w:r w:rsidRPr="004134F4">
        <w:rPr>
          <w:rFonts w:ascii="Cambria" w:hAnsi="Cambria"/>
          <w:b/>
          <w:bCs/>
        </w:rPr>
        <w:t>Polls for user voting</w:t>
      </w:r>
    </w:p>
    <w:p w14:paraId="12B3CC68" w14:textId="37C89412" w:rsidR="00E4159F" w:rsidRDefault="00E4159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Responsive</w:t>
      </w:r>
    </w:p>
    <w:p w14:paraId="69AB780D" w14:textId="77777777" w:rsidR="00E4159F" w:rsidRDefault="00E4159F" w:rsidP="00FB73D9">
      <w:pPr>
        <w:rPr>
          <w:rFonts w:ascii="Cambria" w:hAnsi="Cambria"/>
          <w:b/>
          <w:bCs/>
        </w:rPr>
      </w:pPr>
    </w:p>
    <w:p w14:paraId="57468EE4" w14:textId="4BCF1F4F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="00814D46">
        <w:rPr>
          <w:rFonts w:ascii="Cambria" w:hAnsi="Cambria"/>
          <w:b/>
          <w:bCs/>
        </w:rPr>
        <w:t>: H.M. ALI AHAD -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48E4B2A5" w14:textId="3FC69C5E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814D46">
        <w:rPr>
          <w:rFonts w:ascii="Cambria" w:hAnsi="Cambria"/>
          <w:b/>
          <w:bCs/>
        </w:rPr>
        <w:t xml:space="preserve"> Login as admin</w:t>
      </w:r>
    </w:p>
    <w:p w14:paraId="08A63A6A" w14:textId="2CF5D1E0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814D46">
        <w:rPr>
          <w:rFonts w:ascii="Cambria" w:hAnsi="Cambria"/>
          <w:b/>
          <w:bCs/>
        </w:rPr>
        <w:t xml:space="preserve"> View admin dashboard</w:t>
      </w:r>
    </w:p>
    <w:p w14:paraId="6C1B9925" w14:textId="460ACC4E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814D46">
        <w:rPr>
          <w:rFonts w:ascii="Cambria" w:hAnsi="Cambria"/>
          <w:b/>
          <w:bCs/>
        </w:rPr>
        <w:t xml:space="preserve"> Create </w:t>
      </w:r>
      <w:r w:rsidR="001D1EBC">
        <w:rPr>
          <w:rFonts w:ascii="Cambria" w:hAnsi="Cambria"/>
          <w:b/>
          <w:bCs/>
        </w:rPr>
        <w:t xml:space="preserve">Poll </w:t>
      </w:r>
      <w:r w:rsidR="00814D46">
        <w:rPr>
          <w:rFonts w:ascii="Cambria" w:hAnsi="Cambria"/>
          <w:b/>
          <w:bCs/>
        </w:rPr>
        <w:t>Questions</w:t>
      </w:r>
    </w:p>
    <w:p w14:paraId="79CF19D2" w14:textId="16700BA0" w:rsidR="00FB73D9" w:rsidRDefault="00814D46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Edit </w:t>
      </w:r>
      <w:r w:rsidR="001D1EBC">
        <w:rPr>
          <w:rFonts w:ascii="Cambria" w:hAnsi="Cambria"/>
          <w:b/>
          <w:bCs/>
        </w:rPr>
        <w:t>Poll</w:t>
      </w:r>
    </w:p>
    <w:p w14:paraId="75DBEF66" w14:textId="42F4C8B9" w:rsidR="00814D46" w:rsidRDefault="00814D46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Delete </w:t>
      </w:r>
      <w:r w:rsidR="001D1EBC">
        <w:rPr>
          <w:rFonts w:ascii="Cambria" w:hAnsi="Cambria"/>
          <w:b/>
          <w:bCs/>
        </w:rPr>
        <w:t xml:space="preserve">Poll </w:t>
      </w:r>
      <w:r>
        <w:rPr>
          <w:rFonts w:ascii="Cambria" w:hAnsi="Cambria"/>
          <w:b/>
          <w:bCs/>
        </w:rPr>
        <w:t>Questions</w:t>
      </w:r>
    </w:p>
    <w:p w14:paraId="0A0A7552" w14:textId="68A719D7" w:rsidR="00814D46" w:rsidRDefault="00814D46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See a list of </w:t>
      </w:r>
      <w:r w:rsidR="001D1EBC">
        <w:rPr>
          <w:rFonts w:ascii="Cambria" w:hAnsi="Cambria"/>
          <w:b/>
          <w:bCs/>
        </w:rPr>
        <w:t>Poll Q</w:t>
      </w:r>
      <w:r>
        <w:rPr>
          <w:rFonts w:ascii="Cambria" w:hAnsi="Cambria"/>
          <w:b/>
          <w:bCs/>
        </w:rPr>
        <w:t>uestions</w:t>
      </w:r>
    </w:p>
    <w:p w14:paraId="7F7C051A" w14:textId="1C5DF319" w:rsidR="00814D46" w:rsidRDefault="00814D46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7. Add options to a </w:t>
      </w:r>
      <w:r w:rsidR="001D1EBC">
        <w:rPr>
          <w:rFonts w:ascii="Cambria" w:hAnsi="Cambria"/>
          <w:b/>
          <w:bCs/>
        </w:rPr>
        <w:t>Poll Q</w:t>
      </w:r>
      <w:r>
        <w:rPr>
          <w:rFonts w:ascii="Cambria" w:hAnsi="Cambria"/>
          <w:b/>
          <w:bCs/>
        </w:rPr>
        <w:t>uestion</w:t>
      </w:r>
    </w:p>
    <w:p w14:paraId="60AC1B3C" w14:textId="484BF7DF" w:rsidR="00814D46" w:rsidRDefault="00814D46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View the percentage of</w:t>
      </w:r>
      <w:r w:rsidR="00F35ECD">
        <w:rPr>
          <w:rFonts w:ascii="Cambria" w:hAnsi="Cambria"/>
          <w:b/>
          <w:bCs/>
        </w:rPr>
        <w:t xml:space="preserve"> votes on each poll</w:t>
      </w:r>
    </w:p>
    <w:p w14:paraId="32FB8C3C" w14:textId="5B43CE89" w:rsidR="002038AB" w:rsidRDefault="002038AB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Database design of the poll and options.</w:t>
      </w:r>
    </w:p>
    <w:p w14:paraId="53575069" w14:textId="37FDBEA1" w:rsidR="001D1EBC" w:rsidRDefault="001D1EBC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Create option for a poll question.</w:t>
      </w:r>
    </w:p>
    <w:p w14:paraId="1C86E5E1" w14:textId="070F775C" w:rsidR="00C6379D" w:rsidRDefault="00C6379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View Poll</w:t>
      </w:r>
    </w:p>
    <w:p w14:paraId="393C3EEB" w14:textId="77777777" w:rsidR="00FB73D9" w:rsidRPr="00471FE6" w:rsidRDefault="00FB73D9" w:rsidP="00420FC5">
      <w:pPr>
        <w:rPr>
          <w:rFonts w:ascii="Cambria" w:hAnsi="Cambria"/>
          <w:b/>
          <w:bCs/>
        </w:rPr>
      </w:pP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1F1C28" w14:textId="77777777" w:rsidR="00081A93" w:rsidRDefault="00081A93" w:rsidP="00E92083">
      <w:pPr>
        <w:spacing w:after="0" w:line="240" w:lineRule="auto"/>
      </w:pPr>
      <w:r>
        <w:separator/>
      </w:r>
    </w:p>
  </w:endnote>
  <w:endnote w:type="continuationSeparator" w:id="0">
    <w:p w14:paraId="49244852" w14:textId="77777777" w:rsidR="00081A93" w:rsidRDefault="00081A93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2F246" w14:textId="77777777" w:rsidR="00081A93" w:rsidRDefault="00081A93" w:rsidP="00E92083">
      <w:pPr>
        <w:spacing w:after="0" w:line="240" w:lineRule="auto"/>
      </w:pPr>
      <w:r>
        <w:separator/>
      </w:r>
    </w:p>
  </w:footnote>
  <w:footnote w:type="continuationSeparator" w:id="0">
    <w:p w14:paraId="54224E88" w14:textId="77777777" w:rsidR="00081A93" w:rsidRDefault="00081A93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384A3C"/>
    <w:multiLevelType w:val="hybridMultilevel"/>
    <w:tmpl w:val="2642F7A0"/>
    <w:lvl w:ilvl="0" w:tplc="6FA6A51C">
      <w:start w:val="1"/>
      <w:numFmt w:val="decimal"/>
      <w:lvlText w:val="%1."/>
      <w:lvlJc w:val="left"/>
      <w:pPr>
        <w:ind w:left="720" w:hanging="360"/>
      </w:pPr>
    </w:lvl>
    <w:lvl w:ilvl="1" w:tplc="8B18959C">
      <w:start w:val="1"/>
      <w:numFmt w:val="lowerLetter"/>
      <w:lvlText w:val="%2."/>
      <w:lvlJc w:val="left"/>
      <w:pPr>
        <w:ind w:left="1440" w:hanging="360"/>
      </w:pPr>
    </w:lvl>
    <w:lvl w:ilvl="2" w:tplc="27122214">
      <w:start w:val="1"/>
      <w:numFmt w:val="lowerRoman"/>
      <w:lvlText w:val="%3."/>
      <w:lvlJc w:val="right"/>
      <w:pPr>
        <w:ind w:left="2160" w:hanging="180"/>
      </w:pPr>
    </w:lvl>
    <w:lvl w:ilvl="3" w:tplc="BFFCA024">
      <w:start w:val="1"/>
      <w:numFmt w:val="decimal"/>
      <w:lvlText w:val="%4."/>
      <w:lvlJc w:val="left"/>
      <w:pPr>
        <w:ind w:left="2880" w:hanging="360"/>
      </w:pPr>
    </w:lvl>
    <w:lvl w:ilvl="4" w:tplc="FC70D922">
      <w:start w:val="1"/>
      <w:numFmt w:val="lowerLetter"/>
      <w:lvlText w:val="%5."/>
      <w:lvlJc w:val="left"/>
      <w:pPr>
        <w:ind w:left="3600" w:hanging="360"/>
      </w:pPr>
    </w:lvl>
    <w:lvl w:ilvl="5" w:tplc="6F22F81A">
      <w:start w:val="1"/>
      <w:numFmt w:val="lowerRoman"/>
      <w:lvlText w:val="%6."/>
      <w:lvlJc w:val="right"/>
      <w:pPr>
        <w:ind w:left="4320" w:hanging="180"/>
      </w:pPr>
    </w:lvl>
    <w:lvl w:ilvl="6" w:tplc="C8ECC132">
      <w:start w:val="1"/>
      <w:numFmt w:val="decimal"/>
      <w:lvlText w:val="%7."/>
      <w:lvlJc w:val="left"/>
      <w:pPr>
        <w:ind w:left="5040" w:hanging="360"/>
      </w:pPr>
    </w:lvl>
    <w:lvl w:ilvl="7" w:tplc="544A17F8">
      <w:start w:val="1"/>
      <w:numFmt w:val="lowerLetter"/>
      <w:lvlText w:val="%8."/>
      <w:lvlJc w:val="left"/>
      <w:pPr>
        <w:ind w:left="5760" w:hanging="360"/>
      </w:pPr>
    </w:lvl>
    <w:lvl w:ilvl="8" w:tplc="05E2FB6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1384"/>
    <w:rsid w:val="0006265B"/>
    <w:rsid w:val="00062AC1"/>
    <w:rsid w:val="00063927"/>
    <w:rsid w:val="00065620"/>
    <w:rsid w:val="0007183D"/>
    <w:rsid w:val="00081A93"/>
    <w:rsid w:val="00082627"/>
    <w:rsid w:val="000934A9"/>
    <w:rsid w:val="000A15BC"/>
    <w:rsid w:val="000A6A0E"/>
    <w:rsid w:val="000B14ED"/>
    <w:rsid w:val="000B668E"/>
    <w:rsid w:val="000D2182"/>
    <w:rsid w:val="000E1B23"/>
    <w:rsid w:val="000F40AE"/>
    <w:rsid w:val="001114EF"/>
    <w:rsid w:val="00124FC0"/>
    <w:rsid w:val="00150425"/>
    <w:rsid w:val="00151F61"/>
    <w:rsid w:val="0015704F"/>
    <w:rsid w:val="00160DB7"/>
    <w:rsid w:val="00162135"/>
    <w:rsid w:val="00162E94"/>
    <w:rsid w:val="0018101E"/>
    <w:rsid w:val="001B2570"/>
    <w:rsid w:val="001C5CD6"/>
    <w:rsid w:val="001D1EBC"/>
    <w:rsid w:val="001E6B2B"/>
    <w:rsid w:val="001F2B78"/>
    <w:rsid w:val="001F5B24"/>
    <w:rsid w:val="002038AB"/>
    <w:rsid w:val="00236D7F"/>
    <w:rsid w:val="0025669D"/>
    <w:rsid w:val="00274BCD"/>
    <w:rsid w:val="002A03D2"/>
    <w:rsid w:val="002A438A"/>
    <w:rsid w:val="002B4973"/>
    <w:rsid w:val="002D206B"/>
    <w:rsid w:val="002D2F9F"/>
    <w:rsid w:val="002E6029"/>
    <w:rsid w:val="002F6FA4"/>
    <w:rsid w:val="00346844"/>
    <w:rsid w:val="00350FCE"/>
    <w:rsid w:val="00356DBF"/>
    <w:rsid w:val="00384C7B"/>
    <w:rsid w:val="003965A5"/>
    <w:rsid w:val="003A7AC4"/>
    <w:rsid w:val="003C747A"/>
    <w:rsid w:val="003D3225"/>
    <w:rsid w:val="003D5532"/>
    <w:rsid w:val="0040227E"/>
    <w:rsid w:val="00420FC5"/>
    <w:rsid w:val="004316E4"/>
    <w:rsid w:val="00441E29"/>
    <w:rsid w:val="00471FE6"/>
    <w:rsid w:val="0049173E"/>
    <w:rsid w:val="00495403"/>
    <w:rsid w:val="004A431E"/>
    <w:rsid w:val="004B1F9C"/>
    <w:rsid w:val="004D0C27"/>
    <w:rsid w:val="004D1643"/>
    <w:rsid w:val="004D64E9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3885"/>
    <w:rsid w:val="005B47B0"/>
    <w:rsid w:val="005C3463"/>
    <w:rsid w:val="005E201C"/>
    <w:rsid w:val="0061625D"/>
    <w:rsid w:val="00620E9A"/>
    <w:rsid w:val="00622CBB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4D46"/>
    <w:rsid w:val="008155FF"/>
    <w:rsid w:val="00821981"/>
    <w:rsid w:val="00832ADD"/>
    <w:rsid w:val="008333F2"/>
    <w:rsid w:val="008562E4"/>
    <w:rsid w:val="00862A80"/>
    <w:rsid w:val="00880074"/>
    <w:rsid w:val="008817AC"/>
    <w:rsid w:val="008867BA"/>
    <w:rsid w:val="008B0519"/>
    <w:rsid w:val="008B12DA"/>
    <w:rsid w:val="008F026B"/>
    <w:rsid w:val="008F49B6"/>
    <w:rsid w:val="009167B4"/>
    <w:rsid w:val="009251FC"/>
    <w:rsid w:val="00946D3E"/>
    <w:rsid w:val="009666BB"/>
    <w:rsid w:val="00966B7F"/>
    <w:rsid w:val="00977624"/>
    <w:rsid w:val="0098586C"/>
    <w:rsid w:val="00991A0E"/>
    <w:rsid w:val="009958C1"/>
    <w:rsid w:val="009C0AEA"/>
    <w:rsid w:val="009C686E"/>
    <w:rsid w:val="009D7D71"/>
    <w:rsid w:val="00A15B52"/>
    <w:rsid w:val="00A22ECC"/>
    <w:rsid w:val="00A25C88"/>
    <w:rsid w:val="00A3111D"/>
    <w:rsid w:val="00A37E43"/>
    <w:rsid w:val="00A43A4D"/>
    <w:rsid w:val="00A43D71"/>
    <w:rsid w:val="00A51946"/>
    <w:rsid w:val="00A52620"/>
    <w:rsid w:val="00A6110B"/>
    <w:rsid w:val="00A64171"/>
    <w:rsid w:val="00A83B87"/>
    <w:rsid w:val="00AA0DB0"/>
    <w:rsid w:val="00AA5E02"/>
    <w:rsid w:val="00AA6C6E"/>
    <w:rsid w:val="00AC038B"/>
    <w:rsid w:val="00AC5650"/>
    <w:rsid w:val="00AD73B2"/>
    <w:rsid w:val="00AE45B0"/>
    <w:rsid w:val="00AF75B2"/>
    <w:rsid w:val="00AF7E07"/>
    <w:rsid w:val="00B018FF"/>
    <w:rsid w:val="00B27A8F"/>
    <w:rsid w:val="00B30D7B"/>
    <w:rsid w:val="00B338B1"/>
    <w:rsid w:val="00B35A07"/>
    <w:rsid w:val="00B515A8"/>
    <w:rsid w:val="00B6168A"/>
    <w:rsid w:val="00B754C7"/>
    <w:rsid w:val="00B93F60"/>
    <w:rsid w:val="00B960F4"/>
    <w:rsid w:val="00BA5727"/>
    <w:rsid w:val="00BA72DF"/>
    <w:rsid w:val="00BB3D93"/>
    <w:rsid w:val="00BD2433"/>
    <w:rsid w:val="00BE34AE"/>
    <w:rsid w:val="00BE4919"/>
    <w:rsid w:val="00C1419E"/>
    <w:rsid w:val="00C17416"/>
    <w:rsid w:val="00C4609C"/>
    <w:rsid w:val="00C553C9"/>
    <w:rsid w:val="00C578E1"/>
    <w:rsid w:val="00C62EF6"/>
    <w:rsid w:val="00C6379D"/>
    <w:rsid w:val="00C71173"/>
    <w:rsid w:val="00C76AF1"/>
    <w:rsid w:val="00C81527"/>
    <w:rsid w:val="00C83C6A"/>
    <w:rsid w:val="00C85D99"/>
    <w:rsid w:val="00CD0B54"/>
    <w:rsid w:val="00CD49C6"/>
    <w:rsid w:val="00CD59E8"/>
    <w:rsid w:val="00CD71D0"/>
    <w:rsid w:val="00CF1B91"/>
    <w:rsid w:val="00CF5FBE"/>
    <w:rsid w:val="00CF7AB4"/>
    <w:rsid w:val="00D002DE"/>
    <w:rsid w:val="00D075A7"/>
    <w:rsid w:val="00D1728A"/>
    <w:rsid w:val="00D173E3"/>
    <w:rsid w:val="00D25AE1"/>
    <w:rsid w:val="00DB0A95"/>
    <w:rsid w:val="00DD3F1B"/>
    <w:rsid w:val="00DD7A59"/>
    <w:rsid w:val="00DE622B"/>
    <w:rsid w:val="00DF333F"/>
    <w:rsid w:val="00E041C7"/>
    <w:rsid w:val="00E118F0"/>
    <w:rsid w:val="00E11D29"/>
    <w:rsid w:val="00E1280B"/>
    <w:rsid w:val="00E16B7C"/>
    <w:rsid w:val="00E221FF"/>
    <w:rsid w:val="00E25438"/>
    <w:rsid w:val="00E2646D"/>
    <w:rsid w:val="00E269CC"/>
    <w:rsid w:val="00E32122"/>
    <w:rsid w:val="00E4159F"/>
    <w:rsid w:val="00E45736"/>
    <w:rsid w:val="00E60F8B"/>
    <w:rsid w:val="00E62D42"/>
    <w:rsid w:val="00E819FA"/>
    <w:rsid w:val="00E84975"/>
    <w:rsid w:val="00E92083"/>
    <w:rsid w:val="00E95133"/>
    <w:rsid w:val="00EB2C73"/>
    <w:rsid w:val="00EB45B5"/>
    <w:rsid w:val="00EC039D"/>
    <w:rsid w:val="00EC1ED2"/>
    <w:rsid w:val="00EC43DE"/>
    <w:rsid w:val="00EC4416"/>
    <w:rsid w:val="00EC70F9"/>
    <w:rsid w:val="00ED4B67"/>
    <w:rsid w:val="00F00511"/>
    <w:rsid w:val="00F0248B"/>
    <w:rsid w:val="00F170C3"/>
    <w:rsid w:val="00F32C31"/>
    <w:rsid w:val="00F343D4"/>
    <w:rsid w:val="00F35ECD"/>
    <w:rsid w:val="00F42436"/>
    <w:rsid w:val="00F5023A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E3BB3"/>
    <w:rsid w:val="00FE6CD8"/>
    <w:rsid w:val="00FF1D8B"/>
    <w:rsid w:val="04EFEB68"/>
    <w:rsid w:val="064B12E8"/>
    <w:rsid w:val="06A1ECF9"/>
    <w:rsid w:val="07A92B08"/>
    <w:rsid w:val="08A323AD"/>
    <w:rsid w:val="0AE0D0D9"/>
    <w:rsid w:val="0B5887C1"/>
    <w:rsid w:val="0CDA21F1"/>
    <w:rsid w:val="104F9D69"/>
    <w:rsid w:val="14F87F24"/>
    <w:rsid w:val="166F87B0"/>
    <w:rsid w:val="18EE33FC"/>
    <w:rsid w:val="1BBB576A"/>
    <w:rsid w:val="1F53FAB7"/>
    <w:rsid w:val="1FEA19CF"/>
    <w:rsid w:val="1FFBF510"/>
    <w:rsid w:val="22E4053C"/>
    <w:rsid w:val="236F1F7F"/>
    <w:rsid w:val="2D0816D3"/>
    <w:rsid w:val="2DD714C6"/>
    <w:rsid w:val="2E7CAF13"/>
    <w:rsid w:val="2F794FA0"/>
    <w:rsid w:val="343EB954"/>
    <w:rsid w:val="35D44859"/>
    <w:rsid w:val="365D43AC"/>
    <w:rsid w:val="3952A5C7"/>
    <w:rsid w:val="3ED7A575"/>
    <w:rsid w:val="3EF417C5"/>
    <w:rsid w:val="40B5C9BE"/>
    <w:rsid w:val="438BEC85"/>
    <w:rsid w:val="4539C206"/>
    <w:rsid w:val="46BBCECA"/>
    <w:rsid w:val="46F57ADB"/>
    <w:rsid w:val="4A950361"/>
    <w:rsid w:val="4BD62985"/>
    <w:rsid w:val="4C2E5422"/>
    <w:rsid w:val="4FADE3BB"/>
    <w:rsid w:val="517FE439"/>
    <w:rsid w:val="528875BE"/>
    <w:rsid w:val="54CD304D"/>
    <w:rsid w:val="56263AD8"/>
    <w:rsid w:val="60B5B689"/>
    <w:rsid w:val="639B9C0A"/>
    <w:rsid w:val="63FCC661"/>
    <w:rsid w:val="6525CCED"/>
    <w:rsid w:val="66351D19"/>
    <w:rsid w:val="690FCD7F"/>
    <w:rsid w:val="714845AC"/>
    <w:rsid w:val="73A7CED9"/>
    <w:rsid w:val="73BE8426"/>
    <w:rsid w:val="7487C2E8"/>
    <w:rsid w:val="74D35405"/>
    <w:rsid w:val="77EDB0A1"/>
    <w:rsid w:val="7CD9A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3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9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3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083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422</Words>
  <Characters>2408</Characters>
  <Application>Microsoft Office Word</Application>
  <DocSecurity>0</DocSecurity>
  <Lines>20</Lines>
  <Paragraphs>5</Paragraphs>
  <ScaleCrop>false</ScaleCrop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JAMIL MAHMUD SAKIB</cp:lastModifiedBy>
  <cp:revision>13</cp:revision>
  <cp:lastPrinted>2017-05-02T04:19:00Z</cp:lastPrinted>
  <dcterms:created xsi:type="dcterms:W3CDTF">2020-09-24T15:17:00Z</dcterms:created>
  <dcterms:modified xsi:type="dcterms:W3CDTF">2020-09-24T17:12:00Z</dcterms:modified>
</cp:coreProperties>
</file>